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4252a2a07832d62e725cb40d6d3e522a5214a6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34. Претензия о возврате аванса при несостоявшейся сделк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Смирнов Дмитрий Олегович; продавец доли - Кузнецов Павел Игоревич; сособственник - Кузнецова Елена Павл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/2 доли в праве собственности на квартиру площадью 72,8 кв. м по адресу: г. Москва, ул. Академика Янгеля, д. 12, кв. 83, кадастровый номер 77:05:0008004:623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латеж 300 000 руб. имеет исключительно платежную функцию и подлежит возврату при незаключении основного договора, за вычетом только документально подтвержденных и заранее согласованных расходов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ФИО / наименование адрес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: [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7ac35f00ee2a407179eeed43507a8ec2894c7f9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О ВОЗВРАТЕ АВАНСА ПРИ НЕСОСТОЯВШЕЙСЯ СДЕЛК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латеж 300 000 руб. имеет исключительно платежную функцию и подлежит возврату при незаключении основного договора, за вычетом только документально подтвержденных и заранее согласованных расходов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58-165, 309, 310, 431.2, 450, 450.1 и 45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549-558 ГК РФ о продаже недвижимост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1102-1109 ГК РФ в части возврата неосновательно удержанного платежа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роект основного или предварительного договор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б оплате аванса или задатк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отариальные согласия и уведомления сособственников, если применимо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осмотра и перечень имущества, передаваемого с объектом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6Z</dcterms:created>
  <dcterms:modified xsi:type="dcterms:W3CDTF">2026-07-18T09:18:36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